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tavy"/>
          <w:p>
            <w:pPr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bookmarkStart w:id="33" w:name="tbl-stavy-projekty"/>
    <w:p>
      <w:pPr>
        <w:pStyle w:val="TableCaption"/>
      </w:pPr>
      <w:r>
        <w:t xml:space="preserve">Tab. 1: Procesní stavy projek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Procesní stavy projektů"/>
      </w:tblPr>
      <w:tblGrid>
        <w:gridCol w:w="84"/>
        <w:gridCol w:w="322"/>
        <w:gridCol w:w="7343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ihlá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áj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onč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avř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uzavřený po vyplnění potřebných údajů k jednotlivým akcím, včetně prostorového vymezení, připojení všech nálezových zpráv a odeslání ke kontrole pomocí obrazovky Uzavřít projek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automaticky archivován, jakmile byl uzavřený pracovníkem oprávněné organizace a jsou archivovány všechny obsažené Karty akcí. Archivované projekty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ržen ke zru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uživatelem pomocí Karty projektu navržen ke zrušení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ru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správcem systému pomocí Karty projektu zrušen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3"/>
    <w:bookmarkEnd w:id="34"/>
    <w:bookmarkStart w:id="36" w:name="procesní-stavy-akcí"/>
    <w:p>
      <w:pPr>
        <w:pStyle w:val="Heading2"/>
      </w:pPr>
      <w:r>
        <w:t xml:space="preserve">Procesní stavy akcí</w:t>
      </w:r>
    </w:p>
    <w:bookmarkStart w:id="35" w:name="tbl-stavy-akce"/>
    <w:p>
      <w:pPr>
        <w:pStyle w:val="TableCaption"/>
      </w:pPr>
      <w:r>
        <w:t xml:space="preserve">Tab. 2: Procesní stavy akc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Procesní stavy akcí"/>
      </w:tblPr>
      <w:tblGrid>
        <w:gridCol w:w="150"/>
        <w:gridCol w:w="480"/>
        <w:gridCol w:w="687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do systému vložena dávkově pomocí importu a věcný obsah záznamu čeká na kontrolu. Nerevidované akce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e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ta akce obsahuje všechny potřebné údaje, avšak akce byla odeslána k archivaci bez nálezové zprávy z důvodu její nedostupnost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či chybějících údajů na Kartě ak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. Dodání nálezové zprávy již v budoucnu nelze očekávat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odlož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, která však bude dodána v budoucn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odeslána ke kontrole správci systému a obsahuje všechny potřebné údaje, včetně nálezové zpráv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/NZ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nebo chybějících údajů na Kartě akce či v nálezové zpráv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spolu s nálezovou zprávo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5"/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bookmarkStart w:id="37" w:name="tbl-stavy-lokality"/>
    <w:p>
      <w:pPr>
        <w:pStyle w:val="TableCaption"/>
      </w:pPr>
      <w:r>
        <w:t xml:space="preserve">Tab. 3: Procesní stavy lokali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3: Procesní stavy lokalit"/>
      </w:tblPr>
      <w:tblGrid>
        <w:gridCol w:w="175"/>
        <w:gridCol w:w="455"/>
        <w:gridCol w:w="6798"/>
        <w:gridCol w:w="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do systému vložena dávkově pomocí importu a věcný obsah záznamu čeká na kontrolu. Nerevidované lokali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založena, avšak na Kartě lokality nebyly doplněny všechny údaje a lokalita nebyla dosud zveřejněna. Identifikátor lokality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po kontrole všech údajů správcem systému archivována. Lokali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7"/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bookmarkStart w:id="39" w:name="tbl-stavy-dokumenty"/>
    <w:p>
      <w:pPr>
        <w:pStyle w:val="TableCaption"/>
      </w:pPr>
      <w:r>
        <w:t xml:space="preserve">Tab. 4: Procesní stavy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4: Procesní stavy dokumentů"/>
      </w:tblPr>
      <w:tblGrid>
        <w:gridCol w:w="176"/>
        <w:gridCol w:w="457"/>
        <w:gridCol w:w="6793"/>
        <w:gridCol w:w="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do systému vložen dávkově pomocí importu a věcný obsah záznamu čeká na kontrolu. Nerevidované dokumen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založen, avšak na Kartě dokumentu nebyly doplněny všechny údaje a dokument nebyl dosud zveřejněn. Identifikátor dokument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po kontrole všech údajů správcem systému archivován. Dokumen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9"/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bookmarkStart w:id="41" w:name="tbl-stavy-biblio"/>
    <w:p>
      <w:pPr>
        <w:pStyle w:val="TableCaption"/>
      </w:pPr>
      <w:r>
        <w:t xml:space="preserve">Tab. 5: Procesní stavy externích zdroj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5: Procesní stavy externích zdrojů"/>
      </w:tblPr>
      <w:tblGrid>
        <w:gridCol w:w="152"/>
        <w:gridCol w:w="611"/>
        <w:gridCol w:w="6727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 záz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založen, avšak na Kartě bibliografického záznamu nebyly doplněny všechny údaje a záznam nebyl dosud zveřejněn. Identifikátor záznam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po kontrole všech údajů správcem systému potvrzen. Záznam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1"/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bookmarkStart w:id="43" w:name="tbl-stavy-pian"/>
    <w:p>
      <w:pPr>
        <w:pStyle w:val="TableCaption"/>
      </w:pPr>
      <w:r>
        <w:t xml:space="preserve">Tab. 6: Procesní stavy jednotek PI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6: Procesní stavy jednotek PIAN"/>
      </w:tblPr>
      <w:tblGrid>
        <w:gridCol w:w="222"/>
        <w:gridCol w:w="533"/>
        <w:gridCol w:w="6763"/>
        <w:gridCol w:w="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vytvořen uživatelem při zápisu akce či projektu, avšak nebyl dosud ověřen správcem systému. Identifikátor PIAN je v tomto stavu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zkontrolován správcem systému a byl m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3-10-06T09:55:43Z</dcterms:created>
  <dcterms:modified xsi:type="dcterms:W3CDTF">2023-10-06T09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